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I am excited to apply for the Automotive Engineer position at [Company Name] in Canada, Toronto. As a dedicated and innovative professional with a passion for automotive technology, I am eager to contribute my expertise to an industry leader in one of the most dynamic and forward-thinking regions in North America. Toronto’s growing emphasis on sustainable mobility solutions and cutting-edge vehicle design aligns perfectly with my career goals, making this opportunity particularly compelling.</w:t>
      </w:r>
    </w:p>
    <w:p>
      <w:pPr>
        <w:pStyle w:val="BodyText"/>
      </w:pPr>
      <w:r>
        <w:t xml:space="preserve">With over [X years] of experience in automotive engineering, I have developed a strong foundation in vehicle systems integration, powertrain optimization, and advanced manufacturing processes. My work has spanned both traditional internal combustion engine (ICE) technologies and emerging electric vehicle (EV) systems, reflecting my commitment to staying at the forefront of industry evolution. In Canada’s rapidly advancing automotive sector—particularly in Toronto, where innovation hubs and research institutions are driving next-generation mobility solutions—I believe I can play a meaningful role in shaping the future of transportation.</w:t>
      </w:r>
    </w:p>
    <w:bookmarkStart w:id="20" w:name="Xa5f601b2a3afb401ed20dfafa933d748d51722f"/>
    <w:p>
      <w:pPr>
        <w:pStyle w:val="Heading2"/>
      </w:pPr>
      <w:r>
        <w:t xml:space="preserve">Why Toronto? A Hub for Automotive Innovation</w:t>
      </w:r>
    </w:p>
    <w:p>
      <w:pPr>
        <w:pStyle w:val="FirstParagraph"/>
      </w:pPr>
      <w:r>
        <w:t xml:space="preserve">Canada, and specifically Toronto, has become a focal point for automotive engineering excellence. The city’s strategic location, access to global markets, and proximity to leading research institutions make it an ideal environment for innovation. As an Automotive Engineer, I am particularly drawn to the collaborative spirit of Toronto’s automotive ecosystem, where companies like [example: Magna International], [example: General Motors Canada], or startups focused on autonomous systems are redefining what’s possible. My background in designing efficient and sustainable vehicle components has prepared me to contribute directly to such initiatives.</w:t>
      </w:r>
    </w:p>
    <w:p>
      <w:pPr>
        <w:pStyle w:val="BodyText"/>
      </w:pPr>
      <w:r>
        <w:t xml:space="preserve">Moreover, Canada’s stringent environmental regulations and commitment to reducing carbon emissions have pushed the automotive industry toward greener technologies. I have consistently prioritized sustainability in my work, whether through optimizing fuel efficiency or supporting the development of hybrid and electric powertrains. In Toronto, where public transit integration and zero-emission goals are central to urban planning, my expertise in eco-friendly design can help companies meet both regulatory and market demands.</w:t>
      </w:r>
    </w:p>
    <w:bookmarkEnd w:id="20"/>
    <w:bookmarkStart w:id="21" w:name="key-skills-and-achievements"/>
    <w:p>
      <w:pPr>
        <w:pStyle w:val="Heading2"/>
      </w:pPr>
      <w:r>
        <w:t xml:space="preserve">Key Skills and Achievements</w:t>
      </w:r>
    </w:p>
    <w:p>
      <w:pPr>
        <w:pStyle w:val="FirstParagraph"/>
      </w:pPr>
      <w:r>
        <w:t xml:space="preserve">My technical skills include advanced CAD software proficiency (SolidWorks, CATIA), finite element analysis (FEA), computational fluid dynamics (CFD), and data-driven performance optimization. I have led projects involving lightweight material integration, thermal management systems, and vehicle dynamic simulations. One of my proudest accomplishments was [specific example: "designing a modular battery housing system for an EV that reduced manufacturing costs by 15% while improving thermal efficiency"]. This project not only showcased my technical acumen but also demonstrated my ability to deliver results in a fast-paced environment.</w:t>
      </w:r>
    </w:p>
    <w:p>
      <w:pPr>
        <w:pStyle w:val="BodyText"/>
      </w:pPr>
      <w:r>
        <w:t xml:space="preserve">In addition to technical expertise, I have honed strong cross-functional collaboration skills. Whether working with suppliers, R&amp;D teams, or regulatory bodies, I prioritize clear communication and problem-solving. For instance, during [example: "a joint venture with a Tier 1 supplier in Ontario"], I facilitated the seamless integration of a new powertrain component by aligning engineering specifications with production constraints—a process that required both technical precision and strategic thinking.</w:t>
      </w:r>
    </w:p>
    <w:bookmarkEnd w:id="21"/>
    <w:bookmarkStart w:id="22" w:name="adapting-to-canadas-automotive-landscape"/>
    <w:p>
      <w:pPr>
        <w:pStyle w:val="Heading2"/>
      </w:pPr>
      <w:r>
        <w:t xml:space="preserve">Adapting to Canada’s Automotive Landscape</w:t>
      </w:r>
    </w:p>
    <w:p>
      <w:pPr>
        <w:pStyle w:val="FirstParagraph"/>
      </w:pPr>
      <w:r>
        <w:t xml:space="preserve">As an Automotive Engineer in Canada, I understand the importance of adhering to regional standards such as the Canadian Motor Vehicle Safety Standards (CMVSS) and environmental guidelines set by the federal government. My experience working with international regulations has prepared me to navigate these requirements effectively. Furthermore, I am keen to leverage Toronto’s diverse talent pool and research partnerships—such as those with the University of Toronto or Ryerson University—to stay ahead of technological trends.</w:t>
      </w:r>
    </w:p>
    <w:p>
      <w:pPr>
        <w:pStyle w:val="BodyText"/>
      </w:pPr>
      <w:r>
        <w:t xml:space="preserve">Canada’s automotive industry is also embracing digital transformation, from AI-driven diagnostics to connected vehicle systems. I have actively explored these areas through [example: "professional development courses on IoT integration in automotive systems" or "collaborations with tech startups in Toronto’s innovation district"]. This forward-thinking mindset ensures I can contribute to projects that align with Canada’s vision for smart, sustainable mobility.</w:t>
      </w:r>
    </w:p>
    <w:bookmarkEnd w:id="22"/>
    <w:bookmarkStart w:id="23" w:name="why-company-name"/>
    <w:p>
      <w:pPr>
        <w:pStyle w:val="Heading2"/>
      </w:pPr>
      <w:r>
        <w:t xml:space="preserve">Why [Company Name]?</w:t>
      </w:r>
    </w:p>
    <w:p>
      <w:pPr>
        <w:pStyle w:val="FirstParagraph"/>
      </w:pPr>
      <w:r>
        <w:t xml:space="preserve">When researching [Company Name], I was impressed by your commitment to innovation and your role in advancing automotive technology in Canada. Whether it’s your work on [specific project, product, or initiative], or your dedication to fostering a culture of excellence, I am confident that my background and aspirations align with your mission. I am particularly excited about the opportunity to contribute to [mention a specific aspect of the company’s work relevant to Toronto or Canada].</w:t>
      </w:r>
    </w:p>
    <w:p>
      <w:pPr>
        <w:pStyle w:val="BodyText"/>
      </w:pPr>
      <w:r>
        <w:t xml:space="preserve">My goal as an Automotive Engineer is not only to deliver high-quality technical solutions but also to drive meaningful impact in the communities we serve. In Canada, where automotive engineering intersects with environmental stewardship and economic growth, I see a unique chance to make a difference. I am eager to bring my skills, passion, and collaborative spirit to [Company Name] and help shape the future of transportation in Toronto and beyond.</w:t>
      </w:r>
    </w:p>
    <w:p>
      <w:pPr>
        <w:pStyle w:val="BodyText"/>
      </w:pPr>
      <w:r>
        <w:t xml:space="preserve">Thank you for considering my application. I would welcome the opportunity to discuss how my experience and vision align with your needs. Please feel free to contact me at [your phone number] or [your email address]. I look forward to contributing to [Company Name]’s continued success in Canada, Toronto, and the broader automotive industry.</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cp:keywords/>
  <dcterms:created xsi:type="dcterms:W3CDTF">2026-07-21T04:53:19Z</dcterms:created>
  <dcterms:modified xsi:type="dcterms:W3CDTF">2026-07-21T04:53:19Z</dcterms:modified>
</cp:coreProperties>
</file>

<file path=docProps/custom.xml><?xml version="1.0" encoding="utf-8"?>
<Properties xmlns="http://schemas.openxmlformats.org/officeDocument/2006/custom-properties" xmlns:vt="http://schemas.openxmlformats.org/officeDocument/2006/docPropsVTypes"/>
</file>